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7B7CC" w14:textId="77777777" w:rsidR="00D70E00" w:rsidRDefault="00D70E00"/>
    <w:p w14:paraId="773B54C1" w14:textId="77777777" w:rsidR="00D70E00" w:rsidRDefault="00D70E00"/>
    <w:p w14:paraId="1E2051FB" w14:textId="770BDD23" w:rsidR="00474A4C" w:rsidRDefault="00E217DD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ED7320C" wp14:editId="199B54AB">
                <wp:simplePos x="0" y="0"/>
                <wp:positionH relativeFrom="column">
                  <wp:posOffset>768350</wp:posOffset>
                </wp:positionH>
                <wp:positionV relativeFrom="paragraph">
                  <wp:posOffset>82550</wp:posOffset>
                </wp:positionV>
                <wp:extent cx="4083050" cy="546100"/>
                <wp:effectExtent l="6350" t="6350" r="15875" b="9525"/>
                <wp:wrapNone/>
                <wp:docPr id="81590968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83050" cy="5461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6829ABE" w14:textId="5C0F9674" w:rsidR="00896DA8" w:rsidRPr="00D70E00" w:rsidRDefault="00896DA8" w:rsidP="00896DA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</w:pPr>
                            <w:r w:rsidRPr="00D70E00">
                              <w:rPr>
                                <w:b/>
                                <w:bCs/>
                                <w:color w:val="C00000"/>
                                <w:sz w:val="32"/>
                                <w:szCs w:val="32"/>
                              </w:rPr>
                              <w:t>STA490 Statistics Capstone</w:t>
                            </w:r>
                          </w:p>
                          <w:p w14:paraId="28E74175" w14:textId="04379843" w:rsidR="00896DA8" w:rsidRPr="00896DA8" w:rsidRDefault="00D70E00" w:rsidP="00896DA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 xml:space="preserve">Effective Written and Oral </w:t>
                            </w:r>
                            <w:r w:rsidR="00896DA8" w:rsidRPr="00896DA8">
                              <w:rPr>
                                <w:b/>
                                <w:bCs/>
                                <w:color w:val="7030A0"/>
                              </w:rPr>
                              <w:t>Communication</w:t>
                            </w: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 xml:space="preserve"> with Technolog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2" o:spid="_x0000_s1026" style="position:absolute;margin-left:60.5pt;margin-top:6.5pt;width:321.5pt;height:4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" fillcolor="white [3201]" strokecolor="#4472c4 [3204]" strokeweight="1pt">
                <v:shadow color="#868686"/>
                <v:textbox>
                  <w:txbxContent>
                    <w:p w14:paraId="46829ABE" w14:textId="5C0F9674" w:rsidR="00896DA8" w:rsidRPr="00D70E00" w:rsidRDefault="00896DA8" w:rsidP="00896DA8">
                      <w:pPr>
                        <w:pStyle w:val="NoSpacing"/>
                        <w:jc w:val="center"/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</w:pPr>
                      <w:r w:rsidRPr="00D70E00">
                        <w:rPr>
                          <w:b/>
                          <w:bCs/>
                          <w:color w:val="C00000"/>
                          <w:sz w:val="32"/>
                          <w:szCs w:val="32"/>
                        </w:rPr>
                        <w:t>STA490 Statistics Capstone</w:t>
                      </w:r>
                    </w:p>
                    <w:p w14:paraId="28E74175" w14:textId="04379843" w:rsidR="00896DA8" w:rsidRPr="00896DA8" w:rsidRDefault="00D70E00" w:rsidP="00896DA8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 xml:space="preserve">Effective Written and Oral </w:t>
                      </w:r>
                      <w:r w:rsidR="00896DA8" w:rsidRPr="00896DA8">
                        <w:rPr>
                          <w:b/>
                          <w:bCs/>
                          <w:color w:val="7030A0"/>
                        </w:rPr>
                        <w:t>Communication</w:t>
                      </w:r>
                      <w:r>
                        <w:rPr>
                          <w:b/>
                          <w:bCs/>
                          <w:color w:val="7030A0"/>
                        </w:rPr>
                        <w:t xml:space="preserve"> with Technologies</w:t>
                      </w:r>
                    </w:p>
                  </w:txbxContent>
                </v:textbox>
              </v:rect>
            </w:pict>
          </mc:Fallback>
        </mc:AlternateContent>
      </w:r>
    </w:p>
    <w:p w14:paraId="4E460279" w14:textId="77777777" w:rsidR="00547337" w:rsidRPr="00547337" w:rsidRDefault="00547337" w:rsidP="00547337"/>
    <w:p w14:paraId="31A45ED5" w14:textId="6EB90641" w:rsidR="00547337" w:rsidRPr="00547337" w:rsidRDefault="00E217DD" w:rsidP="00547337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C5FA9E9" wp14:editId="79C0A64E">
                <wp:simplePos x="0" y="0"/>
                <wp:positionH relativeFrom="column">
                  <wp:posOffset>3435350</wp:posOffset>
                </wp:positionH>
                <wp:positionV relativeFrom="paragraph">
                  <wp:posOffset>45085</wp:posOffset>
                </wp:positionV>
                <wp:extent cx="6350" cy="177165"/>
                <wp:effectExtent l="82550" t="15875" r="73025" b="35560"/>
                <wp:wrapNone/>
                <wp:docPr id="708464685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CD068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6" o:spid="_x0000_s1026" type="#_x0000_t32" style="position:absolute;margin-left:270.5pt;margin-top:3.55pt;width:.5pt;height:13.9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C5FA9E9" wp14:editId="7E469AE4">
                <wp:simplePos x="0" y="0"/>
                <wp:positionH relativeFrom="column">
                  <wp:posOffset>2139950</wp:posOffset>
                </wp:positionH>
                <wp:positionV relativeFrom="paragraph">
                  <wp:posOffset>57785</wp:posOffset>
                </wp:positionV>
                <wp:extent cx="6350" cy="177165"/>
                <wp:effectExtent l="82550" t="19050" r="73025" b="32385"/>
                <wp:wrapNone/>
                <wp:docPr id="807350105" name="Auto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84BE4C" id="AutoShape 15" o:spid="_x0000_s1026" type="#_x0000_t32" style="position:absolute;margin-left:168.5pt;margin-top:4.55pt;width:.5pt;height:13.95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D7320C" wp14:editId="01310AC5">
                <wp:simplePos x="0" y="0"/>
                <wp:positionH relativeFrom="column">
                  <wp:posOffset>2908300</wp:posOffset>
                </wp:positionH>
                <wp:positionV relativeFrom="paragraph">
                  <wp:posOffset>254000</wp:posOffset>
                </wp:positionV>
                <wp:extent cx="1149350" cy="425450"/>
                <wp:effectExtent l="12700" t="15240" r="9525" b="6985"/>
                <wp:wrapNone/>
                <wp:docPr id="14774957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9350" cy="4254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9A66562" w14:textId="146869C4" w:rsidR="00547337" w:rsidRPr="00896DA8" w:rsidRDefault="00547337" w:rsidP="00547337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 w:rsidRPr="00896DA8">
                              <w:rPr>
                                <w:b/>
                                <w:bCs/>
                                <w:color w:val="7030A0"/>
                              </w:rPr>
                              <w:t xml:space="preserve">Effective </w:t>
                            </w: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 xml:space="preserve">Oral </w:t>
                            </w:r>
                            <w:r w:rsidRPr="00896DA8">
                              <w:rPr>
                                <w:b/>
                                <w:bCs/>
                                <w:color w:val="7030A0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4" o:spid="_x0000_s1027" style="position:absolute;margin-left:229pt;margin-top:20pt;width:90.5pt;height:3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" fillcolor="white [3201]" strokecolor="#4472c4 [3204]" strokeweight="1pt">
                <v:shadow color="#868686"/>
                <v:textbox>
                  <w:txbxContent>
                    <w:p w14:paraId="19A66562" w14:textId="146869C4" w:rsidR="00547337" w:rsidRPr="00896DA8" w:rsidRDefault="00547337" w:rsidP="00547337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 w:rsidRPr="00896DA8">
                        <w:rPr>
                          <w:b/>
                          <w:bCs/>
                          <w:color w:val="7030A0"/>
                        </w:rPr>
                        <w:t xml:space="preserve">Effective </w:t>
                      </w:r>
                      <w:r>
                        <w:rPr>
                          <w:b/>
                          <w:bCs/>
                          <w:color w:val="7030A0"/>
                        </w:rPr>
                        <w:t xml:space="preserve">Oral </w:t>
                      </w:r>
                      <w:r w:rsidRPr="00896DA8">
                        <w:rPr>
                          <w:b/>
                          <w:bCs/>
                          <w:color w:val="7030A0"/>
                        </w:rPr>
                        <w:t>Communic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D7320C" wp14:editId="477F52D0">
                <wp:simplePos x="0" y="0"/>
                <wp:positionH relativeFrom="column">
                  <wp:posOffset>1460500</wp:posOffset>
                </wp:positionH>
                <wp:positionV relativeFrom="paragraph">
                  <wp:posOffset>234950</wp:posOffset>
                </wp:positionV>
                <wp:extent cx="1212850" cy="438150"/>
                <wp:effectExtent l="12700" t="15240" r="12700" b="13335"/>
                <wp:wrapNone/>
                <wp:docPr id="30118767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12850" cy="4381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AC47400" w14:textId="4FB6065E" w:rsidR="00547337" w:rsidRPr="00896DA8" w:rsidRDefault="00547337" w:rsidP="00547337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 w:rsidRPr="00896DA8">
                              <w:rPr>
                                <w:b/>
                                <w:bCs/>
                                <w:color w:val="7030A0"/>
                              </w:rPr>
                              <w:t>Effective</w:t>
                            </w: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 xml:space="preserve"> Written</w:t>
                            </w:r>
                            <w:r w:rsidRPr="00896DA8">
                              <w:rPr>
                                <w:b/>
                                <w:bCs/>
                                <w:color w:val="7030A0"/>
                              </w:rPr>
                              <w:t xml:space="preserve"> Commun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3" o:spid="_x0000_s1028" style="position:absolute;margin-left:115pt;margin-top:18.5pt;width:95.5pt;height:3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" fillcolor="white [3201]" strokecolor="#4472c4 [3204]" strokeweight="1pt">
                <v:shadow color="#868686"/>
                <v:textbox>
                  <w:txbxContent>
                    <w:p w14:paraId="1AC47400" w14:textId="4FB6065E" w:rsidR="00547337" w:rsidRPr="00896DA8" w:rsidRDefault="00547337" w:rsidP="00547337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 w:rsidRPr="00896DA8">
                        <w:rPr>
                          <w:b/>
                          <w:bCs/>
                          <w:color w:val="7030A0"/>
                        </w:rPr>
                        <w:t>Effective</w:t>
                      </w:r>
                      <w:r>
                        <w:rPr>
                          <w:b/>
                          <w:bCs/>
                          <w:color w:val="7030A0"/>
                        </w:rPr>
                        <w:t xml:space="preserve"> Written</w:t>
                      </w:r>
                      <w:r w:rsidRPr="00896DA8">
                        <w:rPr>
                          <w:b/>
                          <w:bCs/>
                          <w:color w:val="7030A0"/>
                        </w:rPr>
                        <w:t xml:space="preserve"> Communication</w:t>
                      </w:r>
                    </w:p>
                  </w:txbxContent>
                </v:textbox>
              </v:rect>
            </w:pict>
          </mc:Fallback>
        </mc:AlternateContent>
      </w:r>
    </w:p>
    <w:p w14:paraId="154F91EA" w14:textId="466CEEDE" w:rsidR="00547337" w:rsidRPr="00547337" w:rsidRDefault="00547337" w:rsidP="00547337"/>
    <w:p w14:paraId="3D731890" w14:textId="582BEF56" w:rsidR="00547337" w:rsidRPr="00547337" w:rsidRDefault="00E217DD" w:rsidP="00547337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C5FA9E9" wp14:editId="65BE7F71">
                <wp:simplePos x="0" y="0"/>
                <wp:positionH relativeFrom="column">
                  <wp:posOffset>3905250</wp:posOffset>
                </wp:positionH>
                <wp:positionV relativeFrom="paragraph">
                  <wp:posOffset>127635</wp:posOffset>
                </wp:positionV>
                <wp:extent cx="6350" cy="177165"/>
                <wp:effectExtent l="76200" t="22225" r="69850" b="29210"/>
                <wp:wrapNone/>
                <wp:docPr id="134000240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E1F3C5" id="AutoShape 20" o:spid="_x0000_s1026" type="#_x0000_t32" style="position:absolute;margin-left:307.5pt;margin-top:10.05pt;width:.5pt;height:13.95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C5FA9E9" wp14:editId="75394102">
                <wp:simplePos x="0" y="0"/>
                <wp:positionH relativeFrom="column">
                  <wp:posOffset>3213100</wp:posOffset>
                </wp:positionH>
                <wp:positionV relativeFrom="paragraph">
                  <wp:posOffset>101600</wp:posOffset>
                </wp:positionV>
                <wp:extent cx="6350" cy="177165"/>
                <wp:effectExtent l="79375" t="24765" r="66675" b="36195"/>
                <wp:wrapNone/>
                <wp:docPr id="2053591981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7C380A" id="AutoShape 19" o:spid="_x0000_s1026" type="#_x0000_t32" style="position:absolute;margin-left:253pt;margin-top:8pt;width:.5pt;height:13.95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C5FA9E9" wp14:editId="3AA97D1C">
                <wp:simplePos x="0" y="0"/>
                <wp:positionH relativeFrom="column">
                  <wp:posOffset>2273300</wp:posOffset>
                </wp:positionH>
                <wp:positionV relativeFrom="paragraph">
                  <wp:posOffset>114935</wp:posOffset>
                </wp:positionV>
                <wp:extent cx="6350" cy="177165"/>
                <wp:effectExtent l="82550" t="19050" r="73025" b="32385"/>
                <wp:wrapNone/>
                <wp:docPr id="731935296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E54AB9" id="AutoShape 18" o:spid="_x0000_s1026" type="#_x0000_t32" style="position:absolute;margin-left:179pt;margin-top:9.05pt;width:.5pt;height:13.9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C5FA9E9" wp14:editId="5B420948">
                <wp:simplePos x="0" y="0"/>
                <wp:positionH relativeFrom="column">
                  <wp:posOffset>1543050</wp:posOffset>
                </wp:positionH>
                <wp:positionV relativeFrom="paragraph">
                  <wp:posOffset>76835</wp:posOffset>
                </wp:positionV>
                <wp:extent cx="6350" cy="177165"/>
                <wp:effectExtent l="76200" t="19050" r="69850" b="32385"/>
                <wp:wrapNone/>
                <wp:docPr id="1546989836" name="Auto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83462C" id="AutoShape 17" o:spid="_x0000_s1026" type="#_x0000_t32" style="position:absolute;margin-left:121.5pt;margin-top:6.05pt;width:.5pt;height:13.95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D7320C" wp14:editId="38FD8CBD">
                <wp:simplePos x="0" y="0"/>
                <wp:positionH relativeFrom="column">
                  <wp:posOffset>3790950</wp:posOffset>
                </wp:positionH>
                <wp:positionV relativeFrom="paragraph">
                  <wp:posOffset>280035</wp:posOffset>
                </wp:positionV>
                <wp:extent cx="1212850" cy="419100"/>
                <wp:effectExtent l="9525" t="12700" r="6350" b="6350"/>
                <wp:wrapNone/>
                <wp:docPr id="183617820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12850" cy="4191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B258218" w14:textId="33059C51" w:rsidR="00547337" w:rsidRPr="00896DA8" w:rsidRDefault="000B6A18" w:rsidP="00547337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Consulting</w:t>
                            </w:r>
                            <w:r w:rsidR="00BF2ECE">
                              <w:rPr>
                                <w:b/>
                                <w:bCs/>
                                <w:color w:val="7030A0"/>
                              </w:rPr>
                              <w:t xml:space="preserve"> </w:t>
                            </w:r>
                            <w:r w:rsidR="00D70E00">
                              <w:rPr>
                                <w:b/>
                                <w:bCs/>
                                <w:color w:val="7030A0"/>
                              </w:rPr>
                              <w:t xml:space="preserve">and Job </w:t>
                            </w:r>
                            <w:r w:rsidR="00BF2ECE">
                              <w:rPr>
                                <w:b/>
                                <w:bCs/>
                                <w:color w:val="7030A0"/>
                              </w:rPr>
                              <w:t>Interview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8" o:spid="_x0000_s1029" style="position:absolute;margin-left:298.5pt;margin-top:22.05pt;width:95.5pt;height:3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" fillcolor="white [3201]" strokecolor="#4472c4 [3204]" strokeweight="1pt">
                <v:shadow color="#868686"/>
                <v:textbox>
                  <w:txbxContent>
                    <w:p w14:paraId="5B258218" w14:textId="33059C51" w:rsidR="00547337" w:rsidRPr="00896DA8" w:rsidRDefault="000B6A18" w:rsidP="00547337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Consulting</w:t>
                      </w:r>
                      <w:r w:rsidR="00BF2ECE">
                        <w:rPr>
                          <w:b/>
                          <w:bCs/>
                          <w:color w:val="7030A0"/>
                        </w:rPr>
                        <w:t xml:space="preserve"> </w:t>
                      </w:r>
                      <w:r w:rsidR="00D70E00">
                        <w:rPr>
                          <w:b/>
                          <w:bCs/>
                          <w:color w:val="7030A0"/>
                        </w:rPr>
                        <w:t xml:space="preserve">and Job </w:t>
                      </w:r>
                      <w:r w:rsidR="00BF2ECE">
                        <w:rPr>
                          <w:b/>
                          <w:bCs/>
                          <w:color w:val="7030A0"/>
                        </w:rPr>
                        <w:t>Interview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D7320C" wp14:editId="5E6F1489">
                <wp:simplePos x="0" y="0"/>
                <wp:positionH relativeFrom="column">
                  <wp:posOffset>2730500</wp:posOffset>
                </wp:positionH>
                <wp:positionV relativeFrom="paragraph">
                  <wp:posOffset>273685</wp:posOffset>
                </wp:positionV>
                <wp:extent cx="965200" cy="412750"/>
                <wp:effectExtent l="6350" t="6350" r="9525" b="9525"/>
                <wp:wrapNone/>
                <wp:docPr id="612788907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65200" cy="4127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103FE10" w14:textId="755F5EB0" w:rsidR="00BF2ECE" w:rsidRPr="00896DA8" w:rsidRDefault="00BF2ECE" w:rsidP="00BF2ECE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Oral Present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9" o:spid="_x0000_s1030" style="position:absolute;margin-left:215pt;margin-top:21.55pt;width:76pt;height:3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" fillcolor="white [3201]" strokecolor="#4472c4 [3204]" strokeweight="1pt">
                <v:shadow color="#868686"/>
                <v:textbox>
                  <w:txbxContent>
                    <w:p w14:paraId="6103FE10" w14:textId="755F5EB0" w:rsidR="00BF2ECE" w:rsidRPr="00896DA8" w:rsidRDefault="00BF2ECE" w:rsidP="00BF2ECE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Oral Present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ED7320C" wp14:editId="65FB9284">
                <wp:simplePos x="0" y="0"/>
                <wp:positionH relativeFrom="column">
                  <wp:posOffset>1746250</wp:posOffset>
                </wp:positionH>
                <wp:positionV relativeFrom="paragraph">
                  <wp:posOffset>273685</wp:posOffset>
                </wp:positionV>
                <wp:extent cx="869950" cy="412750"/>
                <wp:effectExtent l="12700" t="6350" r="12700" b="9525"/>
                <wp:wrapNone/>
                <wp:docPr id="53438485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69950" cy="4127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4190373" w14:textId="07FE4910" w:rsidR="00547337" w:rsidRPr="00896DA8" w:rsidRDefault="00BF2ECE" w:rsidP="00547337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Analytics Repor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6" o:spid="_x0000_s1031" style="position:absolute;margin-left:137.5pt;margin-top:21.55pt;width:68.5pt;height:3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" fillcolor="white [3201]" strokecolor="#4472c4 [3204]" strokeweight="1pt">
                <v:shadow color="#868686"/>
                <v:textbox>
                  <w:txbxContent>
                    <w:p w14:paraId="14190373" w14:textId="07FE4910" w:rsidR="00547337" w:rsidRPr="00896DA8" w:rsidRDefault="00BF2ECE" w:rsidP="00547337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Analytics Report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D7320C" wp14:editId="7078322E">
                <wp:simplePos x="0" y="0"/>
                <wp:positionH relativeFrom="column">
                  <wp:posOffset>635000</wp:posOffset>
                </wp:positionH>
                <wp:positionV relativeFrom="paragraph">
                  <wp:posOffset>267335</wp:posOffset>
                </wp:positionV>
                <wp:extent cx="1028700" cy="406400"/>
                <wp:effectExtent l="6350" t="9525" r="12700" b="12700"/>
                <wp:wrapNone/>
                <wp:docPr id="64846151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28700" cy="4064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369013A6" w14:textId="47386D2A" w:rsidR="00547337" w:rsidRPr="00896DA8" w:rsidRDefault="00BF2ECE" w:rsidP="00547337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CV &amp; Personal Web Si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7" o:spid="_x0000_s1032" style="position:absolute;margin-left:50pt;margin-top:21.05pt;width:81pt;height:3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" fillcolor="white [3201]" strokecolor="#4472c4 [3204]" strokeweight="1pt">
                <v:shadow color="#868686"/>
                <v:textbox>
                  <w:txbxContent>
                    <w:p w14:paraId="369013A6" w14:textId="47386D2A" w:rsidR="00547337" w:rsidRPr="00896DA8" w:rsidRDefault="00BF2ECE" w:rsidP="00547337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CV &amp; Personal Web Site</w:t>
                      </w:r>
                    </w:p>
                  </w:txbxContent>
                </v:textbox>
              </v:rect>
            </w:pict>
          </mc:Fallback>
        </mc:AlternateContent>
      </w:r>
    </w:p>
    <w:p w14:paraId="2FB71D9B" w14:textId="1A4148D4" w:rsidR="00547337" w:rsidRDefault="00547337" w:rsidP="00547337"/>
    <w:p w14:paraId="189FF728" w14:textId="48090C1B" w:rsidR="00547337" w:rsidRDefault="00E217DD" w:rsidP="00547337">
      <w:pPr>
        <w:tabs>
          <w:tab w:val="left" w:pos="157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C5FA9E9" wp14:editId="2A2E29DF">
                <wp:simplePos x="0" y="0"/>
                <wp:positionH relativeFrom="column">
                  <wp:posOffset>3321050</wp:posOffset>
                </wp:positionH>
                <wp:positionV relativeFrom="paragraph">
                  <wp:posOffset>127635</wp:posOffset>
                </wp:positionV>
                <wp:extent cx="6350" cy="177165"/>
                <wp:effectExtent l="82550" t="22225" r="73025" b="29210"/>
                <wp:wrapNone/>
                <wp:docPr id="839251656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D1AFC3" id="AutoShape 22" o:spid="_x0000_s1026" type="#_x0000_t32" style="position:absolute;margin-left:261.5pt;margin-top:10.05pt;width:.5pt;height:13.95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C5FA9E9" wp14:editId="203F4492">
                <wp:simplePos x="0" y="0"/>
                <wp:positionH relativeFrom="column">
                  <wp:posOffset>2247900</wp:posOffset>
                </wp:positionH>
                <wp:positionV relativeFrom="paragraph">
                  <wp:posOffset>127635</wp:posOffset>
                </wp:positionV>
                <wp:extent cx="6350" cy="177165"/>
                <wp:effectExtent l="76200" t="22225" r="69850" b="29210"/>
                <wp:wrapNone/>
                <wp:docPr id="538541190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350" cy="17716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BF8255" id="AutoShape 21" o:spid="_x0000_s1026" type="#_x0000_t32" style="position:absolute;margin-left:177pt;margin-top:10.05pt;width:.5pt;height:13.9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D7320C" wp14:editId="26CA34AC">
                <wp:simplePos x="0" y="0"/>
                <wp:positionH relativeFrom="column">
                  <wp:posOffset>1257300</wp:posOffset>
                </wp:positionH>
                <wp:positionV relativeFrom="paragraph">
                  <wp:posOffset>248285</wp:posOffset>
                </wp:positionV>
                <wp:extent cx="3187700" cy="457200"/>
                <wp:effectExtent l="9525" t="9525" r="12700" b="9525"/>
                <wp:wrapNone/>
                <wp:docPr id="162591942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187700" cy="4572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D8C7973" w14:textId="295DBDB2" w:rsidR="00BF2ECE" w:rsidRDefault="00BF2ECE" w:rsidP="00BF2ECE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Statistical Methods and Real-world Applications</w:t>
                            </w:r>
                          </w:p>
                          <w:p w14:paraId="10F4874C" w14:textId="43EF32DC" w:rsidR="00E217DD" w:rsidRPr="00BF2ECE" w:rsidRDefault="00E217DD" w:rsidP="00BF2ECE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Using cutting-edge technolog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10" o:spid="_x0000_s1033" style="position:absolute;margin-left:99pt;margin-top:19.55pt;width:251pt;height:3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" fillcolor="white [3201]" strokecolor="#4472c4 [3204]" strokeweight="1pt">
                <v:shadow color="#868686"/>
                <v:textbox>
                  <w:txbxContent>
                    <w:p w14:paraId="1D8C7973" w14:textId="295DBDB2" w:rsidR="00BF2ECE" w:rsidRDefault="00BF2ECE" w:rsidP="00BF2ECE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Statistical Methods and Real-world Applications</w:t>
                      </w:r>
                    </w:p>
                    <w:p w14:paraId="10F4874C" w14:textId="43EF32DC" w:rsidR="00E217DD" w:rsidRPr="00BF2ECE" w:rsidRDefault="00E217DD" w:rsidP="00BF2ECE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Using cutting-edge technologies</w:t>
                      </w:r>
                    </w:p>
                  </w:txbxContent>
                </v:textbox>
              </v:rect>
            </w:pict>
          </mc:Fallback>
        </mc:AlternateContent>
      </w:r>
      <w:r w:rsidR="00547337">
        <w:tab/>
      </w:r>
    </w:p>
    <w:p w14:paraId="3DABD81A" w14:textId="73074248" w:rsidR="00547337" w:rsidRDefault="00E217DD" w:rsidP="0054733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D7320C" wp14:editId="349FD6FC">
                <wp:simplePos x="0" y="0"/>
                <wp:positionH relativeFrom="column">
                  <wp:posOffset>3365500</wp:posOffset>
                </wp:positionH>
                <wp:positionV relativeFrom="paragraph">
                  <wp:posOffset>1359535</wp:posOffset>
                </wp:positionV>
                <wp:extent cx="1219200" cy="425450"/>
                <wp:effectExtent l="12700" t="15240" r="15875" b="6985"/>
                <wp:wrapNone/>
                <wp:docPr id="1903406356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19200" cy="4254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4780BCDF" w14:textId="36C3FF7F" w:rsidR="00D70E00" w:rsidRDefault="00D70E00" w:rsidP="000B6A1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To be Covered in</w:t>
                            </w:r>
                          </w:p>
                          <w:p w14:paraId="18F2E302" w14:textId="78BEB709" w:rsidR="000B6A18" w:rsidRPr="00896DA8" w:rsidRDefault="00D70E00" w:rsidP="000B6A1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STA 49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13" o:spid="_x0000_s1034" style="position:absolute;left:0;text-align:left;margin-left:265pt;margin-top:107.05pt;width:96pt;height:33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" fillcolor="white [3201]" strokecolor="#4472c4 [3204]" strokeweight="1pt">
                <v:shadow color="#868686"/>
                <v:textbox>
                  <w:txbxContent>
                    <w:p w14:paraId="4780BCDF" w14:textId="36C3FF7F" w:rsidR="00D70E00" w:rsidRDefault="00D70E00" w:rsidP="000B6A18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To be Covered in</w:t>
                      </w:r>
                    </w:p>
                    <w:p w14:paraId="18F2E302" w14:textId="78BEB709" w:rsidR="000B6A18" w:rsidRPr="00896DA8" w:rsidRDefault="00D70E00" w:rsidP="000B6A18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STA 490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ED7320C" wp14:editId="7C235ED0">
                <wp:simplePos x="0" y="0"/>
                <wp:positionH relativeFrom="column">
                  <wp:posOffset>1219200</wp:posOffset>
                </wp:positionH>
                <wp:positionV relativeFrom="paragraph">
                  <wp:posOffset>1346835</wp:posOffset>
                </wp:positionV>
                <wp:extent cx="1263650" cy="438150"/>
                <wp:effectExtent l="9525" t="12065" r="12700" b="6985"/>
                <wp:wrapNone/>
                <wp:docPr id="129603928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63650" cy="4381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0149A427" w14:textId="7EDE86FD" w:rsidR="000B6A18" w:rsidRPr="00896DA8" w:rsidRDefault="00D70E00" w:rsidP="000B6A18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Covered in STA 319, 320,  and 3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12" o:spid="_x0000_s1035" style="position:absolute;left:0;text-align:left;margin-left:96pt;margin-top:106.05pt;width:99.5pt;height:34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" fillcolor="white [3201]" strokecolor="#4472c4 [3204]" strokeweight="1pt">
                <v:shadow color="#868686"/>
                <v:textbox>
                  <w:txbxContent>
                    <w:p w14:paraId="0149A427" w14:textId="7EDE86FD" w:rsidR="000B6A18" w:rsidRPr="00896DA8" w:rsidRDefault="00D70E00" w:rsidP="000B6A18">
                      <w:pPr>
                        <w:pStyle w:val="NoSpacing"/>
                        <w:jc w:val="center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Covered in STA 319, 320,  and 32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ED7320C" wp14:editId="6594521B">
                <wp:simplePos x="0" y="0"/>
                <wp:positionH relativeFrom="column">
                  <wp:posOffset>2876550</wp:posOffset>
                </wp:positionH>
                <wp:positionV relativeFrom="paragraph">
                  <wp:posOffset>559435</wp:posOffset>
                </wp:positionV>
                <wp:extent cx="2087880" cy="647700"/>
                <wp:effectExtent l="9525" t="15240" r="7620" b="13335"/>
                <wp:wrapNone/>
                <wp:docPr id="292202303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87880" cy="6477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66AB23A" w14:textId="45813A2D" w:rsidR="000B6A18" w:rsidRDefault="000B6A18" w:rsidP="000B6A18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 w:rsidRPr="000B6A18">
                              <w:rPr>
                                <w:b/>
                                <w:bCs/>
                                <w:color w:val="7030A0"/>
                              </w:rPr>
                              <w:t>Sampling Techniques</w:t>
                            </w: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 xml:space="preserve"> </w:t>
                            </w:r>
                            <w:r w:rsidRPr="000B6A18">
                              <w:rPr>
                                <w:b/>
                                <w:bCs/>
                                <w:color w:val="7030A0"/>
                              </w:rPr>
                              <w:t>Survey</w:t>
                            </w:r>
                          </w:p>
                          <w:p w14:paraId="1CCDE54C" w14:textId="7C4F8EC7" w:rsidR="000B6A18" w:rsidRDefault="000B6A18" w:rsidP="000B6A18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Survey Design and Analysis</w:t>
                            </w:r>
                          </w:p>
                          <w:p w14:paraId="044D1D9C" w14:textId="28CE365E" w:rsidR="000B6A18" w:rsidRPr="000B6A18" w:rsidRDefault="000B6A18" w:rsidP="000B6A18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ind w:left="180" w:hanging="18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PCA (CFA) in Survey Analy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11" o:spid="_x0000_s1036" style="position:absolute;left:0;text-align:left;margin-left:226.5pt;margin-top:44.05pt;width:164.4pt;height:5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" fillcolor="white [3201]" strokecolor="#4472c4 [3204]" strokeweight="1pt">
                <v:shadow color="#868686"/>
                <v:textbox>
                  <w:txbxContent>
                    <w:p w14:paraId="266AB23A" w14:textId="45813A2D" w:rsidR="000B6A18" w:rsidRDefault="000B6A18" w:rsidP="000B6A18">
                      <w:pPr>
                        <w:pStyle w:val="NoSpacing"/>
                        <w:numPr>
                          <w:ilvl w:val="0"/>
                          <w:numId w:val="2"/>
                        </w:numPr>
                        <w:ind w:left="180" w:hanging="180"/>
                        <w:rPr>
                          <w:b/>
                          <w:bCs/>
                          <w:color w:val="7030A0"/>
                        </w:rPr>
                      </w:pPr>
                      <w:r w:rsidRPr="000B6A18">
                        <w:rPr>
                          <w:b/>
                          <w:bCs/>
                          <w:color w:val="7030A0"/>
                        </w:rPr>
                        <w:t>Sampling Techniques</w:t>
                      </w:r>
                      <w:r>
                        <w:rPr>
                          <w:b/>
                          <w:bCs/>
                          <w:color w:val="7030A0"/>
                        </w:rPr>
                        <w:t xml:space="preserve"> </w:t>
                      </w:r>
                      <w:r w:rsidRPr="000B6A18">
                        <w:rPr>
                          <w:b/>
                          <w:bCs/>
                          <w:color w:val="7030A0"/>
                        </w:rPr>
                        <w:t>Survey</w:t>
                      </w:r>
                    </w:p>
                    <w:p w14:paraId="1CCDE54C" w14:textId="7C4F8EC7" w:rsidR="000B6A18" w:rsidRDefault="000B6A18" w:rsidP="000B6A18">
                      <w:pPr>
                        <w:pStyle w:val="NoSpacing"/>
                        <w:numPr>
                          <w:ilvl w:val="0"/>
                          <w:numId w:val="2"/>
                        </w:numPr>
                        <w:ind w:left="180" w:hanging="180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Survey Design and Analysis</w:t>
                      </w:r>
                    </w:p>
                    <w:p w14:paraId="044D1D9C" w14:textId="28CE365E" w:rsidR="000B6A18" w:rsidRPr="000B6A18" w:rsidRDefault="000B6A18" w:rsidP="000B6A18">
                      <w:pPr>
                        <w:pStyle w:val="NoSpacing"/>
                        <w:numPr>
                          <w:ilvl w:val="0"/>
                          <w:numId w:val="2"/>
                        </w:numPr>
                        <w:ind w:left="180" w:hanging="180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PCA (CFA) in Survey Analysi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D7320C" wp14:editId="2ECFD3A3">
                <wp:simplePos x="0" y="0"/>
                <wp:positionH relativeFrom="column">
                  <wp:posOffset>679450</wp:posOffset>
                </wp:positionH>
                <wp:positionV relativeFrom="paragraph">
                  <wp:posOffset>559435</wp:posOffset>
                </wp:positionV>
                <wp:extent cx="2114550" cy="647700"/>
                <wp:effectExtent l="12700" t="15240" r="6350" b="13335"/>
                <wp:wrapNone/>
                <wp:docPr id="91310897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14550" cy="6477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 cmpd="sng"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119454BD" w14:textId="28D5429E" w:rsidR="00547337" w:rsidRDefault="00BF2ECE" w:rsidP="00BF2EC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Linear Regression Models</w:t>
                            </w:r>
                          </w:p>
                          <w:p w14:paraId="1F065B92" w14:textId="146DB1F2" w:rsidR="00BF2ECE" w:rsidRDefault="00BF2ECE" w:rsidP="00BF2EC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Generalized Linear Models</w:t>
                            </w:r>
                          </w:p>
                          <w:p w14:paraId="55C9BD16" w14:textId="76A42A17" w:rsidR="00BF2ECE" w:rsidRPr="00896DA8" w:rsidRDefault="00BF2ECE" w:rsidP="00BF2EC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ind w:left="360"/>
                              <w:rPr>
                                <w:b/>
                                <w:bCs/>
                                <w:color w:val="7030A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7030A0"/>
                              </w:rPr>
                              <w:t>Time Series Mode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D7320C" id="Rectangle 5" o:spid="_x0000_s1037" style="position:absolute;left:0;text-align:left;margin-left:53.5pt;margin-top:44.05pt;width:166.5pt;height:5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" fillcolor="white [3201]" strokecolor="#4472c4 [3204]" strokeweight="1pt">
                <v:shadow color="#868686"/>
                <v:textbox>
                  <w:txbxContent>
                    <w:p w14:paraId="119454BD" w14:textId="28D5429E" w:rsidR="00547337" w:rsidRDefault="00BF2ECE" w:rsidP="00BF2ECE">
                      <w:pPr>
                        <w:pStyle w:val="NoSpacing"/>
                        <w:numPr>
                          <w:ilvl w:val="0"/>
                          <w:numId w:val="1"/>
                        </w:numPr>
                        <w:ind w:left="360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Linear Regression Models</w:t>
                      </w:r>
                    </w:p>
                    <w:p w14:paraId="1F065B92" w14:textId="146DB1F2" w:rsidR="00BF2ECE" w:rsidRDefault="00BF2ECE" w:rsidP="00BF2ECE">
                      <w:pPr>
                        <w:pStyle w:val="NoSpacing"/>
                        <w:numPr>
                          <w:ilvl w:val="0"/>
                          <w:numId w:val="1"/>
                        </w:numPr>
                        <w:ind w:left="360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Generalized Linear Models</w:t>
                      </w:r>
                    </w:p>
                    <w:p w14:paraId="55C9BD16" w14:textId="76A42A17" w:rsidR="00BF2ECE" w:rsidRPr="00896DA8" w:rsidRDefault="00BF2ECE" w:rsidP="00BF2ECE">
                      <w:pPr>
                        <w:pStyle w:val="NoSpacing"/>
                        <w:numPr>
                          <w:ilvl w:val="0"/>
                          <w:numId w:val="1"/>
                        </w:numPr>
                        <w:ind w:left="360"/>
                        <w:rPr>
                          <w:b/>
                          <w:bCs/>
                          <w:color w:val="7030A0"/>
                        </w:rPr>
                      </w:pPr>
                      <w:r>
                        <w:rPr>
                          <w:b/>
                          <w:bCs/>
                          <w:color w:val="7030A0"/>
                        </w:rPr>
                        <w:t>Time Series Models</w:t>
                      </w:r>
                    </w:p>
                  </w:txbxContent>
                </v:textbox>
              </v:rect>
            </w:pict>
          </mc:Fallback>
        </mc:AlternateContent>
      </w:r>
      <w:r w:rsidR="00BF2ECE">
        <w:t>SS</w:t>
      </w:r>
    </w:p>
    <w:p w14:paraId="3906FCE4" w14:textId="6BC1575A" w:rsidR="00E217DD" w:rsidRPr="00E217DD" w:rsidRDefault="00E217DD" w:rsidP="00E217DD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C5FA9E9" wp14:editId="32E08E56">
                <wp:simplePos x="0" y="0"/>
                <wp:positionH relativeFrom="column">
                  <wp:posOffset>3727450</wp:posOffset>
                </wp:positionH>
                <wp:positionV relativeFrom="paragraph">
                  <wp:posOffset>128270</wp:posOffset>
                </wp:positionV>
                <wp:extent cx="0" cy="152400"/>
                <wp:effectExtent l="79375" t="31750" r="73025" b="15875"/>
                <wp:wrapNone/>
                <wp:docPr id="1547664482" name="Auto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52400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40081A" id="AutoShape 24" o:spid="_x0000_s1026" type="#_x0000_t32" style="position:absolute;margin-left:293.5pt;margin-top:10.1pt;width:0;height:12pt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" strokecolor="#5b9bd5 [3208]" strokeweight="2.5pt">
                <v:stroke endarrow="block"/>
                <v:shadow color="#868686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C5FA9E9" wp14:editId="145D82D0">
                <wp:simplePos x="0" y="0"/>
                <wp:positionH relativeFrom="column">
                  <wp:posOffset>1993900</wp:posOffset>
                </wp:positionH>
                <wp:positionV relativeFrom="paragraph">
                  <wp:posOffset>128270</wp:posOffset>
                </wp:positionV>
                <wp:extent cx="0" cy="152400"/>
                <wp:effectExtent l="79375" t="31750" r="73025" b="15875"/>
                <wp:wrapNone/>
                <wp:docPr id="229919019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52400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97123C" id="AutoShape 23" o:spid="_x0000_s1026" type="#_x0000_t32" style="position:absolute;margin-left:157pt;margin-top:10.1pt;width:0;height:12pt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" strokecolor="#5b9bd5 [3208]" strokeweight="2.5pt">
                <v:stroke endarrow="block"/>
                <v:shadow color="#868686"/>
              </v:shape>
            </w:pict>
          </mc:Fallback>
        </mc:AlternateContent>
      </w:r>
    </w:p>
    <w:p w14:paraId="6974751E" w14:textId="77777777" w:rsidR="00E217DD" w:rsidRPr="00E217DD" w:rsidRDefault="00E217DD" w:rsidP="00E217DD"/>
    <w:p w14:paraId="17FD5AD0" w14:textId="77777777" w:rsidR="00E217DD" w:rsidRPr="00E217DD" w:rsidRDefault="00E217DD" w:rsidP="00E217DD"/>
    <w:p w14:paraId="081F1426" w14:textId="319829DE" w:rsidR="00E217DD" w:rsidRPr="00E217DD" w:rsidRDefault="00E217DD" w:rsidP="00E217DD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C5FA9E9" wp14:editId="689EDD2E">
                <wp:simplePos x="0" y="0"/>
                <wp:positionH relativeFrom="column">
                  <wp:posOffset>1854200</wp:posOffset>
                </wp:positionH>
                <wp:positionV relativeFrom="paragraph">
                  <wp:posOffset>51435</wp:posOffset>
                </wp:positionV>
                <wp:extent cx="0" cy="152400"/>
                <wp:effectExtent l="73025" t="31115" r="79375" b="16510"/>
                <wp:wrapNone/>
                <wp:docPr id="1180051660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52400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5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D6B21" id="AutoShape 25" o:spid="_x0000_s1026" type="#_x0000_t32" style="position:absolute;margin-left:146pt;margin-top:4.05pt;width:0;height:12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" strokecolor="#5b9bd5 [3208]" strokeweight="2.5pt">
                <v:stroke endarrow="block"/>
                <v:shadow color="#868686"/>
              </v:shape>
            </w:pict>
          </mc:Fallback>
        </mc:AlternateContent>
      </w:r>
    </w:p>
    <w:p w14:paraId="69C102E5" w14:textId="77777777" w:rsidR="00E217DD" w:rsidRPr="00E217DD" w:rsidRDefault="00E217DD" w:rsidP="00E217DD"/>
    <w:p w14:paraId="04A7C6C4" w14:textId="77777777" w:rsidR="00E217DD" w:rsidRPr="00E217DD" w:rsidRDefault="00E217DD" w:rsidP="00E217DD"/>
    <w:p w14:paraId="77995E28" w14:textId="0B258487" w:rsidR="00E217DD" w:rsidRPr="00E217DD" w:rsidRDefault="00E217DD" w:rsidP="00E217DD"/>
    <w:p w14:paraId="0324799F" w14:textId="77777777" w:rsidR="00E217DD" w:rsidRPr="00E217DD" w:rsidRDefault="00E217DD" w:rsidP="00E217DD"/>
    <w:p w14:paraId="0F995F1F" w14:textId="77777777" w:rsidR="00E217DD" w:rsidRDefault="00E217DD" w:rsidP="00E217DD"/>
    <w:p w14:paraId="0F87ED0A" w14:textId="77777777" w:rsidR="00E217DD" w:rsidRDefault="00E217DD" w:rsidP="00E217DD">
      <w:pPr>
        <w:tabs>
          <w:tab w:val="left" w:pos="3680"/>
        </w:tabs>
      </w:pPr>
      <w:r>
        <w:tab/>
      </w:r>
      <w:r>
        <w:t>STA490 Statistics Capstone</w:t>
      </w:r>
    </w:p>
    <w:p w14:paraId="60FD5D58" w14:textId="6C9D5985" w:rsidR="00E217DD" w:rsidRPr="00E217DD" w:rsidRDefault="00E217DD" w:rsidP="00E217DD">
      <w:pPr>
        <w:tabs>
          <w:tab w:val="left" w:pos="3680"/>
        </w:tabs>
      </w:pPr>
      <w:r>
        <w:t>Effective Written and Oral Communication with Technologies</w:t>
      </w:r>
    </w:p>
    <w:sectPr w:rsidR="00E217DD" w:rsidRPr="00E217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8B37DD"/>
    <w:multiLevelType w:val="hybridMultilevel"/>
    <w:tmpl w:val="C6568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D22442"/>
    <w:multiLevelType w:val="hybridMultilevel"/>
    <w:tmpl w:val="E20EE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657613">
    <w:abstractNumId w:val="0"/>
  </w:num>
  <w:num w:numId="2" w16cid:durableId="9360178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jGysLQwMjE1sTBX0lEKTi0uzszPAykwrAUAHZ0xKiwAAAA="/>
  </w:docVars>
  <w:rsids>
    <w:rsidRoot w:val="00896DA8"/>
    <w:rsid w:val="000B6A18"/>
    <w:rsid w:val="00474A4C"/>
    <w:rsid w:val="00547337"/>
    <w:rsid w:val="00896DA8"/>
    <w:rsid w:val="009D6DB9"/>
    <w:rsid w:val="00BF2ECE"/>
    <w:rsid w:val="00D70E00"/>
    <w:rsid w:val="00E21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1"/>
    <o:shapelayout v:ext="edit">
      <o:idmap v:ext="edit" data="1"/>
      <o:rules v:ext="edit">
        <o:r id="V:Rule2" type="connector" idref="#_x0000_s1039"/>
        <o:r id="V:Rule3" type="connector" idref="#_x0000_s1040"/>
        <o:r id="V:Rule4" type="connector" idref="#_x0000_s1041"/>
        <o:r id="V:Rule5" type="connector" idref="#_x0000_s1042"/>
        <o:r id="V:Rule6" type="connector" idref="#_x0000_s1043"/>
        <o:r id="V:Rule7" type="connector" idref="#_x0000_s1044"/>
        <o:r id="V:Rule8" type="connector" idref="#_x0000_s1045"/>
        <o:r id="V:Rule9" type="connector" idref="#_x0000_s1046"/>
        <o:r id="V:Rule10" type="connector" idref="#_x0000_s1047"/>
        <o:r id="V:Rule11" type="connector" idref="#_x0000_s1048"/>
        <o:r id="V:Rule12" type="connector" idref="#_x0000_s1049"/>
        <o:r id="V:Rule13" type="connector" idref="#_x0000_s1050"/>
      </o:rules>
    </o:shapelayout>
  </w:shapeDefaults>
  <w:decimalSymbol w:val="."/>
  <w:listSeparator w:val=","/>
  <w14:docId w14:val="677FE312"/>
  <w15:chartTrackingRefBased/>
  <w15:docId w15:val="{3974ADF3-4DF9-4553-BA11-19365951C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96DA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1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1</cp:revision>
  <dcterms:created xsi:type="dcterms:W3CDTF">2023-12-03T23:36:00Z</dcterms:created>
  <dcterms:modified xsi:type="dcterms:W3CDTF">2023-12-04T05:11:00Z</dcterms:modified>
</cp:coreProperties>
</file>